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36340" w14:textId="77777777" w:rsidR="00B012FB" w:rsidRDefault="00B012FB" w:rsidP="00602E12">
      <w:r>
        <w:separator/>
      </w:r>
    </w:p>
  </w:endnote>
  <w:endnote w:type="continuationSeparator" w:id="0">
    <w:p w14:paraId="52B7EFEC" w14:textId="77777777" w:rsidR="00B012FB" w:rsidRDefault="00B012FB" w:rsidP="00602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简体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创艺简仿宋">
    <w:altName w:val="方正仿宋_GBK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微软雅黑"/>
    <w:charset w:val="86"/>
    <w:family w:val="modern"/>
    <w:pitch w:val="default"/>
    <w:sig w:usb0="00000000" w:usb1="0000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DE5812" w14:textId="77777777" w:rsidR="00B012FB" w:rsidRDefault="00B012FB" w:rsidP="00602E12">
      <w:r>
        <w:separator/>
      </w:r>
    </w:p>
  </w:footnote>
  <w:footnote w:type="continuationSeparator" w:id="0">
    <w:p w14:paraId="2F815E7D" w14:textId="77777777" w:rsidR="00B012FB" w:rsidRDefault="00B012FB" w:rsidP="00602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502DB5"/>
    <w:multiLevelType w:val="singleLevel"/>
    <w:tmpl w:val="81502DB5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562EDEB8"/>
    <w:multiLevelType w:val="singleLevel"/>
    <w:tmpl w:val="562EDEB8"/>
    <w:lvl w:ilvl="0">
      <w:start w:val="1"/>
      <w:numFmt w:val="chineseCounting"/>
      <w:suff w:val="nothing"/>
      <w:lvlText w:val="%1、"/>
      <w:lvlJc w:val="left"/>
    </w:lvl>
  </w:abstractNum>
  <w:abstractNum w:abstractNumId="2" w15:restartNumberingAfterBreak="0">
    <w:nsid w:val="636274FE"/>
    <w:multiLevelType w:val="multilevel"/>
    <w:tmpl w:val="114361EB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68926693"/>
    <w:multiLevelType w:val="multilevel"/>
    <w:tmpl w:val="68926693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697F6FA9"/>
    <w:multiLevelType w:val="multilevel"/>
    <w:tmpl w:val="697F6FA9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3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0tDC2MDUzMLEwNDNR0lEKTi0uzszPAykwrgUAXKrE+iwAAAA="/>
  </w:docVars>
  <w:rsids>
    <w:rsidRoot w:val="001873DF"/>
    <w:rsid w:val="000000D3"/>
    <w:rsid w:val="000005D8"/>
    <w:rsid w:val="000033B8"/>
    <w:rsid w:val="00004773"/>
    <w:rsid w:val="0001174D"/>
    <w:rsid w:val="00011BC5"/>
    <w:rsid w:val="00011DE1"/>
    <w:rsid w:val="00012833"/>
    <w:rsid w:val="00014CCC"/>
    <w:rsid w:val="000156EA"/>
    <w:rsid w:val="000219AE"/>
    <w:rsid w:val="000302C0"/>
    <w:rsid w:val="00035236"/>
    <w:rsid w:val="00035B0D"/>
    <w:rsid w:val="00037501"/>
    <w:rsid w:val="000650A8"/>
    <w:rsid w:val="00086F9D"/>
    <w:rsid w:val="00091961"/>
    <w:rsid w:val="000A161E"/>
    <w:rsid w:val="000A3161"/>
    <w:rsid w:val="000A42CC"/>
    <w:rsid w:val="000B5EDB"/>
    <w:rsid w:val="000B7D89"/>
    <w:rsid w:val="000C36A0"/>
    <w:rsid w:val="000C3D32"/>
    <w:rsid w:val="000D2AFD"/>
    <w:rsid w:val="000D5D77"/>
    <w:rsid w:val="000D7AC7"/>
    <w:rsid w:val="000F187E"/>
    <w:rsid w:val="000F6FAB"/>
    <w:rsid w:val="001038EB"/>
    <w:rsid w:val="00110D45"/>
    <w:rsid w:val="0011534F"/>
    <w:rsid w:val="001153F1"/>
    <w:rsid w:val="00120C70"/>
    <w:rsid w:val="00121263"/>
    <w:rsid w:val="00124FBF"/>
    <w:rsid w:val="0013025D"/>
    <w:rsid w:val="00143D57"/>
    <w:rsid w:val="00146982"/>
    <w:rsid w:val="00165D28"/>
    <w:rsid w:val="0017220B"/>
    <w:rsid w:val="001744B2"/>
    <w:rsid w:val="0017520D"/>
    <w:rsid w:val="00181B78"/>
    <w:rsid w:val="001873DF"/>
    <w:rsid w:val="00191EB0"/>
    <w:rsid w:val="001927C1"/>
    <w:rsid w:val="00196291"/>
    <w:rsid w:val="001A1616"/>
    <w:rsid w:val="001A1BC2"/>
    <w:rsid w:val="001A238F"/>
    <w:rsid w:val="001A2E02"/>
    <w:rsid w:val="001B001C"/>
    <w:rsid w:val="001B1634"/>
    <w:rsid w:val="001B64A3"/>
    <w:rsid w:val="001C50B7"/>
    <w:rsid w:val="001D295C"/>
    <w:rsid w:val="001E08CD"/>
    <w:rsid w:val="001F1D8A"/>
    <w:rsid w:val="001F59B7"/>
    <w:rsid w:val="002043E4"/>
    <w:rsid w:val="0023048F"/>
    <w:rsid w:val="00230607"/>
    <w:rsid w:val="0024241C"/>
    <w:rsid w:val="0024759D"/>
    <w:rsid w:val="002479F7"/>
    <w:rsid w:val="0025780C"/>
    <w:rsid w:val="00260845"/>
    <w:rsid w:val="00260C17"/>
    <w:rsid w:val="00271CE8"/>
    <w:rsid w:val="00283DC4"/>
    <w:rsid w:val="00293FDD"/>
    <w:rsid w:val="002963A6"/>
    <w:rsid w:val="002B2B23"/>
    <w:rsid w:val="002B61C2"/>
    <w:rsid w:val="002C1F41"/>
    <w:rsid w:val="002D0108"/>
    <w:rsid w:val="002D124F"/>
    <w:rsid w:val="002D7F6C"/>
    <w:rsid w:val="002E1B7F"/>
    <w:rsid w:val="00301772"/>
    <w:rsid w:val="00301E16"/>
    <w:rsid w:val="0030447B"/>
    <w:rsid w:val="0030667E"/>
    <w:rsid w:val="003100BC"/>
    <w:rsid w:val="00314B3B"/>
    <w:rsid w:val="00315D1A"/>
    <w:rsid w:val="00332F68"/>
    <w:rsid w:val="00335742"/>
    <w:rsid w:val="00337E70"/>
    <w:rsid w:val="00351DAF"/>
    <w:rsid w:val="003610AD"/>
    <w:rsid w:val="003666B5"/>
    <w:rsid w:val="00370DA4"/>
    <w:rsid w:val="00372981"/>
    <w:rsid w:val="003736C7"/>
    <w:rsid w:val="0037543A"/>
    <w:rsid w:val="003B0ECF"/>
    <w:rsid w:val="003B77FA"/>
    <w:rsid w:val="003D2294"/>
    <w:rsid w:val="003D2B48"/>
    <w:rsid w:val="003D4856"/>
    <w:rsid w:val="003E4F24"/>
    <w:rsid w:val="004071EC"/>
    <w:rsid w:val="00414564"/>
    <w:rsid w:val="00430EE5"/>
    <w:rsid w:val="00431C12"/>
    <w:rsid w:val="0045710D"/>
    <w:rsid w:val="0047014D"/>
    <w:rsid w:val="004763C9"/>
    <w:rsid w:val="00480EB8"/>
    <w:rsid w:val="004835E1"/>
    <w:rsid w:val="00492A1C"/>
    <w:rsid w:val="004A1213"/>
    <w:rsid w:val="004C7E8F"/>
    <w:rsid w:val="004D0257"/>
    <w:rsid w:val="004D1F20"/>
    <w:rsid w:val="004D57B2"/>
    <w:rsid w:val="004E5079"/>
    <w:rsid w:val="004E73F6"/>
    <w:rsid w:val="00500A89"/>
    <w:rsid w:val="00504905"/>
    <w:rsid w:val="005100EB"/>
    <w:rsid w:val="00512856"/>
    <w:rsid w:val="005135E6"/>
    <w:rsid w:val="00517887"/>
    <w:rsid w:val="005203D8"/>
    <w:rsid w:val="005223FC"/>
    <w:rsid w:val="00526D7D"/>
    <w:rsid w:val="0053799A"/>
    <w:rsid w:val="00565347"/>
    <w:rsid w:val="00565AC6"/>
    <w:rsid w:val="00565D30"/>
    <w:rsid w:val="0056749B"/>
    <w:rsid w:val="005827C0"/>
    <w:rsid w:val="00594152"/>
    <w:rsid w:val="005A26A0"/>
    <w:rsid w:val="005A3AE8"/>
    <w:rsid w:val="005A6478"/>
    <w:rsid w:val="005C3E2D"/>
    <w:rsid w:val="005F106A"/>
    <w:rsid w:val="006025CD"/>
    <w:rsid w:val="00602E12"/>
    <w:rsid w:val="00615F6C"/>
    <w:rsid w:val="00617CB6"/>
    <w:rsid w:val="006204A4"/>
    <w:rsid w:val="00627E68"/>
    <w:rsid w:val="00630706"/>
    <w:rsid w:val="006313FB"/>
    <w:rsid w:val="006332A8"/>
    <w:rsid w:val="00636B44"/>
    <w:rsid w:val="00637A2A"/>
    <w:rsid w:val="006422D1"/>
    <w:rsid w:val="0065569B"/>
    <w:rsid w:val="0065650F"/>
    <w:rsid w:val="0066164D"/>
    <w:rsid w:val="00662A5E"/>
    <w:rsid w:val="00670AB1"/>
    <w:rsid w:val="00672AEA"/>
    <w:rsid w:val="00682A22"/>
    <w:rsid w:val="006837FA"/>
    <w:rsid w:val="00684C9A"/>
    <w:rsid w:val="006A0EC3"/>
    <w:rsid w:val="006B18D9"/>
    <w:rsid w:val="006D4A8D"/>
    <w:rsid w:val="006D5098"/>
    <w:rsid w:val="006F2513"/>
    <w:rsid w:val="006F4552"/>
    <w:rsid w:val="007107C7"/>
    <w:rsid w:val="0071278C"/>
    <w:rsid w:val="00713108"/>
    <w:rsid w:val="00715442"/>
    <w:rsid w:val="007236A3"/>
    <w:rsid w:val="007300FD"/>
    <w:rsid w:val="007317EB"/>
    <w:rsid w:val="00731E2B"/>
    <w:rsid w:val="00743E63"/>
    <w:rsid w:val="007451F9"/>
    <w:rsid w:val="00754DF0"/>
    <w:rsid w:val="0075520C"/>
    <w:rsid w:val="007641B8"/>
    <w:rsid w:val="00775114"/>
    <w:rsid w:val="0077539B"/>
    <w:rsid w:val="00776401"/>
    <w:rsid w:val="007810E3"/>
    <w:rsid w:val="00784EE0"/>
    <w:rsid w:val="00785BE0"/>
    <w:rsid w:val="00790CE5"/>
    <w:rsid w:val="00791615"/>
    <w:rsid w:val="00794DDD"/>
    <w:rsid w:val="0079768E"/>
    <w:rsid w:val="007A2572"/>
    <w:rsid w:val="007A2E89"/>
    <w:rsid w:val="007D2FFC"/>
    <w:rsid w:val="007E0D2F"/>
    <w:rsid w:val="007E37BF"/>
    <w:rsid w:val="007E7898"/>
    <w:rsid w:val="00804A4A"/>
    <w:rsid w:val="00821BB4"/>
    <w:rsid w:val="00836DCC"/>
    <w:rsid w:val="00837D22"/>
    <w:rsid w:val="008409DF"/>
    <w:rsid w:val="008453BF"/>
    <w:rsid w:val="00846BD1"/>
    <w:rsid w:val="00853B42"/>
    <w:rsid w:val="0085692E"/>
    <w:rsid w:val="00856FE2"/>
    <w:rsid w:val="008605C3"/>
    <w:rsid w:val="00863DB3"/>
    <w:rsid w:val="0088174E"/>
    <w:rsid w:val="0088492D"/>
    <w:rsid w:val="0088631B"/>
    <w:rsid w:val="00896162"/>
    <w:rsid w:val="008A2367"/>
    <w:rsid w:val="008A48B1"/>
    <w:rsid w:val="008B39BB"/>
    <w:rsid w:val="008B3A88"/>
    <w:rsid w:val="008C2C8F"/>
    <w:rsid w:val="008C4D80"/>
    <w:rsid w:val="008D2F57"/>
    <w:rsid w:val="008D3059"/>
    <w:rsid w:val="008E3A53"/>
    <w:rsid w:val="008F67A7"/>
    <w:rsid w:val="00902A1F"/>
    <w:rsid w:val="00903260"/>
    <w:rsid w:val="00906F29"/>
    <w:rsid w:val="00907556"/>
    <w:rsid w:val="0091041C"/>
    <w:rsid w:val="00920E35"/>
    <w:rsid w:val="00931B2D"/>
    <w:rsid w:val="00934C27"/>
    <w:rsid w:val="00937290"/>
    <w:rsid w:val="00946401"/>
    <w:rsid w:val="00947741"/>
    <w:rsid w:val="0095380D"/>
    <w:rsid w:val="00957EA7"/>
    <w:rsid w:val="00971B0E"/>
    <w:rsid w:val="009749C0"/>
    <w:rsid w:val="00975270"/>
    <w:rsid w:val="009774F5"/>
    <w:rsid w:val="0098304B"/>
    <w:rsid w:val="0098361D"/>
    <w:rsid w:val="009837B4"/>
    <w:rsid w:val="00987842"/>
    <w:rsid w:val="009C585E"/>
    <w:rsid w:val="009D45B7"/>
    <w:rsid w:val="009E5782"/>
    <w:rsid w:val="009E7841"/>
    <w:rsid w:val="009F1406"/>
    <w:rsid w:val="009F759F"/>
    <w:rsid w:val="00A129F6"/>
    <w:rsid w:val="00A134E3"/>
    <w:rsid w:val="00A15F43"/>
    <w:rsid w:val="00A16D89"/>
    <w:rsid w:val="00A26BE7"/>
    <w:rsid w:val="00A3026F"/>
    <w:rsid w:val="00A30E4D"/>
    <w:rsid w:val="00A3494F"/>
    <w:rsid w:val="00A45C27"/>
    <w:rsid w:val="00A549AB"/>
    <w:rsid w:val="00A618DF"/>
    <w:rsid w:val="00A62C9E"/>
    <w:rsid w:val="00A64024"/>
    <w:rsid w:val="00A65294"/>
    <w:rsid w:val="00A6556D"/>
    <w:rsid w:val="00A73D8D"/>
    <w:rsid w:val="00A91503"/>
    <w:rsid w:val="00A94687"/>
    <w:rsid w:val="00AA3251"/>
    <w:rsid w:val="00AA5292"/>
    <w:rsid w:val="00AA62EB"/>
    <w:rsid w:val="00AB3258"/>
    <w:rsid w:val="00AB4950"/>
    <w:rsid w:val="00AC3F3E"/>
    <w:rsid w:val="00AC51CA"/>
    <w:rsid w:val="00AC63D3"/>
    <w:rsid w:val="00AD1094"/>
    <w:rsid w:val="00AD4701"/>
    <w:rsid w:val="00AF0167"/>
    <w:rsid w:val="00AF11A2"/>
    <w:rsid w:val="00AF1456"/>
    <w:rsid w:val="00AF2161"/>
    <w:rsid w:val="00AF6BC2"/>
    <w:rsid w:val="00B012FB"/>
    <w:rsid w:val="00B12A38"/>
    <w:rsid w:val="00B12C4B"/>
    <w:rsid w:val="00B132DF"/>
    <w:rsid w:val="00B13CFB"/>
    <w:rsid w:val="00B173A1"/>
    <w:rsid w:val="00B219AE"/>
    <w:rsid w:val="00B24990"/>
    <w:rsid w:val="00B259D3"/>
    <w:rsid w:val="00B25BFC"/>
    <w:rsid w:val="00B314BF"/>
    <w:rsid w:val="00B320B2"/>
    <w:rsid w:val="00B3601F"/>
    <w:rsid w:val="00B36FD7"/>
    <w:rsid w:val="00B37E25"/>
    <w:rsid w:val="00B42F5D"/>
    <w:rsid w:val="00B44F93"/>
    <w:rsid w:val="00B451F0"/>
    <w:rsid w:val="00B53A24"/>
    <w:rsid w:val="00B540B3"/>
    <w:rsid w:val="00B6155E"/>
    <w:rsid w:val="00B6678F"/>
    <w:rsid w:val="00B6687E"/>
    <w:rsid w:val="00B67647"/>
    <w:rsid w:val="00B7313F"/>
    <w:rsid w:val="00B77B61"/>
    <w:rsid w:val="00B8545E"/>
    <w:rsid w:val="00B86A21"/>
    <w:rsid w:val="00B912FE"/>
    <w:rsid w:val="00BA7A49"/>
    <w:rsid w:val="00BB043C"/>
    <w:rsid w:val="00BB2BE8"/>
    <w:rsid w:val="00BB421D"/>
    <w:rsid w:val="00BD23D9"/>
    <w:rsid w:val="00BD717D"/>
    <w:rsid w:val="00C0175C"/>
    <w:rsid w:val="00C02F74"/>
    <w:rsid w:val="00C05FAF"/>
    <w:rsid w:val="00C07847"/>
    <w:rsid w:val="00C14BF8"/>
    <w:rsid w:val="00C16B23"/>
    <w:rsid w:val="00C20CC4"/>
    <w:rsid w:val="00C26005"/>
    <w:rsid w:val="00C32BB9"/>
    <w:rsid w:val="00C37C60"/>
    <w:rsid w:val="00C622A0"/>
    <w:rsid w:val="00C71B8D"/>
    <w:rsid w:val="00C72F16"/>
    <w:rsid w:val="00C772F3"/>
    <w:rsid w:val="00CA1400"/>
    <w:rsid w:val="00CA7F85"/>
    <w:rsid w:val="00CB7162"/>
    <w:rsid w:val="00CC3C0C"/>
    <w:rsid w:val="00CC5275"/>
    <w:rsid w:val="00CC58C2"/>
    <w:rsid w:val="00CD0174"/>
    <w:rsid w:val="00CD1B95"/>
    <w:rsid w:val="00CD2044"/>
    <w:rsid w:val="00CD36B5"/>
    <w:rsid w:val="00CF0F97"/>
    <w:rsid w:val="00D12934"/>
    <w:rsid w:val="00D204A2"/>
    <w:rsid w:val="00D26B97"/>
    <w:rsid w:val="00D45B61"/>
    <w:rsid w:val="00D54319"/>
    <w:rsid w:val="00D65496"/>
    <w:rsid w:val="00D7098D"/>
    <w:rsid w:val="00D80F4A"/>
    <w:rsid w:val="00D81406"/>
    <w:rsid w:val="00D917BA"/>
    <w:rsid w:val="00DD5FFD"/>
    <w:rsid w:val="00DD7348"/>
    <w:rsid w:val="00DE3581"/>
    <w:rsid w:val="00DE44BA"/>
    <w:rsid w:val="00DE66EE"/>
    <w:rsid w:val="00DF7C45"/>
    <w:rsid w:val="00E17023"/>
    <w:rsid w:val="00E221B9"/>
    <w:rsid w:val="00E25635"/>
    <w:rsid w:val="00E3060D"/>
    <w:rsid w:val="00E312DE"/>
    <w:rsid w:val="00E3413C"/>
    <w:rsid w:val="00E51E76"/>
    <w:rsid w:val="00E5331F"/>
    <w:rsid w:val="00E6169F"/>
    <w:rsid w:val="00E73A47"/>
    <w:rsid w:val="00E77705"/>
    <w:rsid w:val="00E801CA"/>
    <w:rsid w:val="00E906A2"/>
    <w:rsid w:val="00E90D70"/>
    <w:rsid w:val="00E94E91"/>
    <w:rsid w:val="00E9622C"/>
    <w:rsid w:val="00EA18B4"/>
    <w:rsid w:val="00EB072B"/>
    <w:rsid w:val="00EB1C0E"/>
    <w:rsid w:val="00EB6EA5"/>
    <w:rsid w:val="00EC0075"/>
    <w:rsid w:val="00EC67C6"/>
    <w:rsid w:val="00EE100D"/>
    <w:rsid w:val="00EE1FA6"/>
    <w:rsid w:val="00EE379D"/>
    <w:rsid w:val="00EF0B35"/>
    <w:rsid w:val="00EF2C48"/>
    <w:rsid w:val="00F053BF"/>
    <w:rsid w:val="00F23F74"/>
    <w:rsid w:val="00F31990"/>
    <w:rsid w:val="00F3395F"/>
    <w:rsid w:val="00F36647"/>
    <w:rsid w:val="00F55196"/>
    <w:rsid w:val="00F560D5"/>
    <w:rsid w:val="00F72F2F"/>
    <w:rsid w:val="00F7409B"/>
    <w:rsid w:val="00F76B8C"/>
    <w:rsid w:val="00F80C12"/>
    <w:rsid w:val="00F82AB9"/>
    <w:rsid w:val="00F850B6"/>
    <w:rsid w:val="00F8737D"/>
    <w:rsid w:val="00FA6BEC"/>
    <w:rsid w:val="00FA71F0"/>
    <w:rsid w:val="00FB18D0"/>
    <w:rsid w:val="00FB273F"/>
    <w:rsid w:val="00FB4863"/>
    <w:rsid w:val="00FB5163"/>
    <w:rsid w:val="00FD2444"/>
    <w:rsid w:val="00FD71FD"/>
    <w:rsid w:val="00FE68B4"/>
    <w:rsid w:val="00FF47F6"/>
    <w:rsid w:val="00FF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3B255"/>
  <w15:docId w15:val="{60F9BE3C-1BB4-4DB9-A154-AD49959F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6FE2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C0175C"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kern w:val="44"/>
      <w:sz w:val="4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9F7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02E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02E1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02E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02E12"/>
    <w:rPr>
      <w:sz w:val="18"/>
      <w:szCs w:val="18"/>
    </w:rPr>
  </w:style>
  <w:style w:type="paragraph" w:styleId="a8">
    <w:name w:val="Date"/>
    <w:basedOn w:val="a"/>
    <w:next w:val="a"/>
    <w:link w:val="a9"/>
    <w:unhideWhenUsed/>
    <w:qFormat/>
    <w:rsid w:val="0095380D"/>
    <w:pPr>
      <w:ind w:leftChars="2500" w:left="100"/>
    </w:pPr>
  </w:style>
  <w:style w:type="character" w:customStyle="1" w:styleId="a9">
    <w:name w:val="日期 字符"/>
    <w:basedOn w:val="a0"/>
    <w:link w:val="a8"/>
    <w:qFormat/>
    <w:rsid w:val="0095380D"/>
  </w:style>
  <w:style w:type="paragraph" w:styleId="aa">
    <w:name w:val="Balloon Text"/>
    <w:basedOn w:val="a"/>
    <w:link w:val="ab"/>
    <w:uiPriority w:val="99"/>
    <w:semiHidden/>
    <w:unhideWhenUsed/>
    <w:rsid w:val="004D57B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D57B2"/>
    <w:rPr>
      <w:sz w:val="18"/>
      <w:szCs w:val="18"/>
    </w:rPr>
  </w:style>
  <w:style w:type="character" w:styleId="ac">
    <w:name w:val="Hyperlink"/>
    <w:basedOn w:val="a0"/>
    <w:uiPriority w:val="99"/>
    <w:unhideWhenUsed/>
    <w:rsid w:val="003B0ECF"/>
    <w:rPr>
      <w:color w:val="0000FF" w:themeColor="hyperlink"/>
      <w:u w:val="single"/>
    </w:rPr>
  </w:style>
  <w:style w:type="paragraph" w:customStyle="1" w:styleId="reader-word-layer">
    <w:name w:val="reader-word-layer"/>
    <w:basedOn w:val="a"/>
    <w:qFormat/>
    <w:rsid w:val="00AC3F3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Normal (Web)"/>
    <w:basedOn w:val="a"/>
    <w:uiPriority w:val="99"/>
    <w:qFormat/>
    <w:rsid w:val="00790CE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">
    <w:name w:val="正文文本首行缩进 2 字符"/>
    <w:link w:val="20"/>
    <w:rsid w:val="00946401"/>
    <w:rPr>
      <w:rFonts w:ascii="方正仿宋简体" w:eastAsia="方正仿宋简体" w:hAnsi="创艺简仿宋"/>
      <w:kern w:val="2"/>
      <w:sz w:val="21"/>
      <w:szCs w:val="24"/>
    </w:rPr>
  </w:style>
  <w:style w:type="paragraph" w:customStyle="1" w:styleId="ae">
    <w:basedOn w:val="af"/>
    <w:next w:val="20"/>
    <w:rsid w:val="00946401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paragraph" w:styleId="af">
    <w:name w:val="Body Text Indent"/>
    <w:basedOn w:val="a"/>
    <w:link w:val="af0"/>
    <w:uiPriority w:val="99"/>
    <w:semiHidden/>
    <w:unhideWhenUsed/>
    <w:rsid w:val="00946401"/>
    <w:pPr>
      <w:spacing w:after="120"/>
      <w:ind w:leftChars="200" w:left="420"/>
    </w:pPr>
  </w:style>
  <w:style w:type="character" w:customStyle="1" w:styleId="af0">
    <w:name w:val="正文文本缩进 字符"/>
    <w:basedOn w:val="a0"/>
    <w:link w:val="af"/>
    <w:uiPriority w:val="99"/>
    <w:semiHidden/>
    <w:rsid w:val="00946401"/>
  </w:style>
  <w:style w:type="paragraph" w:styleId="20">
    <w:name w:val="Body Text First Indent 2"/>
    <w:basedOn w:val="af"/>
    <w:link w:val="2"/>
    <w:semiHidden/>
    <w:unhideWhenUsed/>
    <w:rsid w:val="00946401"/>
    <w:pPr>
      <w:ind w:firstLineChars="200" w:firstLine="420"/>
    </w:pPr>
    <w:rPr>
      <w:rFonts w:ascii="方正仿宋简体" w:eastAsia="方正仿宋简体" w:hAnsi="创艺简仿宋"/>
      <w:szCs w:val="24"/>
    </w:rPr>
  </w:style>
  <w:style w:type="character" w:customStyle="1" w:styleId="21">
    <w:name w:val="正文首行缩进 2 字符"/>
    <w:basedOn w:val="af0"/>
    <w:uiPriority w:val="99"/>
    <w:semiHidden/>
    <w:rsid w:val="00946401"/>
  </w:style>
  <w:style w:type="character" w:customStyle="1" w:styleId="10">
    <w:name w:val="标题 1 字符"/>
    <w:basedOn w:val="a0"/>
    <w:link w:val="1"/>
    <w:rsid w:val="00C0175C"/>
    <w:rPr>
      <w:rFonts w:ascii="Calibri" w:eastAsia="宋体" w:hAnsi="Calibri" w:cs="Times New Roman"/>
      <w:b/>
      <w:kern w:val="44"/>
      <w:sz w:val="44"/>
      <w:szCs w:val="24"/>
    </w:rPr>
  </w:style>
  <w:style w:type="character" w:customStyle="1" w:styleId="af1">
    <w:name w:val="正文缩进 字符"/>
    <w:link w:val="af2"/>
    <w:qFormat/>
    <w:rsid w:val="00C0175C"/>
    <w:rPr>
      <w:rFonts w:eastAsia="楷体_GB2312"/>
      <w:sz w:val="24"/>
    </w:rPr>
  </w:style>
  <w:style w:type="character" w:customStyle="1" w:styleId="PlainTextCharChar">
    <w:name w:val="Plain Text Char Char"/>
    <w:link w:val="11"/>
    <w:rsid w:val="00C0175C"/>
    <w:rPr>
      <w:rFonts w:ascii="宋体" w:eastAsia="楷体_GB2312" w:hAnsi="Courier New"/>
      <w:sz w:val="28"/>
    </w:rPr>
  </w:style>
  <w:style w:type="character" w:customStyle="1" w:styleId="AndyChar">
    <w:name w:val="Andy_正文 Char"/>
    <w:link w:val="Andy"/>
    <w:rsid w:val="00C0175C"/>
    <w:rPr>
      <w:sz w:val="24"/>
      <w:szCs w:val="24"/>
    </w:rPr>
  </w:style>
  <w:style w:type="paragraph" w:customStyle="1" w:styleId="11">
    <w:name w:val="纯文本1"/>
    <w:basedOn w:val="a"/>
    <w:link w:val="PlainTextCharChar"/>
    <w:rsid w:val="00C0175C"/>
    <w:pPr>
      <w:adjustRightInd w:val="0"/>
    </w:pPr>
    <w:rPr>
      <w:rFonts w:ascii="宋体" w:eastAsia="楷体_GB2312" w:hAnsi="Courier New"/>
      <w:sz w:val="28"/>
    </w:rPr>
  </w:style>
  <w:style w:type="paragraph" w:styleId="af2">
    <w:name w:val="Normal Indent"/>
    <w:basedOn w:val="a"/>
    <w:link w:val="af1"/>
    <w:qFormat/>
    <w:rsid w:val="00C0175C"/>
    <w:pPr>
      <w:widowControl/>
      <w:adjustRightInd w:val="0"/>
      <w:ind w:firstLine="420"/>
      <w:jc w:val="left"/>
      <w:textAlignment w:val="baseline"/>
    </w:pPr>
    <w:rPr>
      <w:rFonts w:eastAsia="楷体_GB2312"/>
      <w:sz w:val="24"/>
    </w:rPr>
  </w:style>
  <w:style w:type="paragraph" w:customStyle="1" w:styleId="22">
    <w:name w:val="纯文本2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0"/>
    </w:rPr>
  </w:style>
  <w:style w:type="paragraph" w:customStyle="1" w:styleId="6">
    <w:name w:val="纯文本6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4"/>
    </w:rPr>
  </w:style>
  <w:style w:type="paragraph" w:customStyle="1" w:styleId="Andy">
    <w:name w:val="Andy_正文"/>
    <w:basedOn w:val="a"/>
    <w:link w:val="AndyChar"/>
    <w:qFormat/>
    <w:rsid w:val="00C0175C"/>
    <w:pPr>
      <w:spacing w:line="360" w:lineRule="auto"/>
      <w:ind w:firstLineChars="200" w:firstLine="480"/>
    </w:pPr>
    <w:rPr>
      <w:sz w:val="24"/>
      <w:szCs w:val="24"/>
    </w:rPr>
  </w:style>
  <w:style w:type="paragraph" w:customStyle="1" w:styleId="af3">
    <w:name w:val="段"/>
    <w:next w:val="a"/>
    <w:uiPriority w:val="99"/>
    <w:qFormat/>
    <w:rsid w:val="00C0175C"/>
    <w:pPr>
      <w:autoSpaceDE w:val="0"/>
      <w:autoSpaceDN w:val="0"/>
      <w:ind w:firstLine="200"/>
      <w:jc w:val="both"/>
    </w:pPr>
    <w:rPr>
      <w:rFonts w:ascii="宋体" w:eastAsia="宋体" w:hAnsi="Calibri" w:cs="Times New Roman"/>
      <w:kern w:val="0"/>
      <w:szCs w:val="20"/>
    </w:rPr>
  </w:style>
  <w:style w:type="paragraph" w:customStyle="1" w:styleId="5">
    <w:name w:val="纯文本5"/>
    <w:basedOn w:val="a"/>
    <w:qFormat/>
    <w:rsid w:val="00C0175C"/>
    <w:pPr>
      <w:adjustRightInd w:val="0"/>
    </w:pPr>
    <w:rPr>
      <w:rFonts w:ascii="宋体" w:eastAsia="楷体_GB2312" w:hAnsi="Courier New" w:cs="Times New Roman" w:hint="eastAsia"/>
      <w:sz w:val="28"/>
      <w:szCs w:val="20"/>
    </w:rPr>
  </w:style>
  <w:style w:type="paragraph" w:customStyle="1" w:styleId="af4">
    <w:name w:val="普通正文"/>
    <w:basedOn w:val="a"/>
    <w:rsid w:val="00DD5FFD"/>
    <w:pPr>
      <w:adjustRightInd w:val="0"/>
      <w:spacing w:before="120" w:after="120" w:line="360" w:lineRule="auto"/>
      <w:ind w:firstLine="480"/>
      <w:jc w:val="left"/>
      <w:textAlignment w:val="baseline"/>
    </w:pPr>
    <w:rPr>
      <w:rFonts w:ascii="Arial" w:eastAsia="宋体" w:hAnsi="Arial" w:cs="Times New Roman"/>
      <w:kern w:val="0"/>
      <w:sz w:val="24"/>
      <w:szCs w:val="24"/>
    </w:rPr>
  </w:style>
  <w:style w:type="table" w:customStyle="1" w:styleId="12">
    <w:name w:val="网格型1"/>
    <w:basedOn w:val="a1"/>
    <w:next w:val="a3"/>
    <w:qFormat/>
    <w:rsid w:val="00662A5E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ody Text"/>
    <w:basedOn w:val="a"/>
    <w:link w:val="af6"/>
    <w:uiPriority w:val="99"/>
    <w:semiHidden/>
    <w:unhideWhenUsed/>
    <w:rsid w:val="00A91503"/>
    <w:pPr>
      <w:spacing w:after="120"/>
    </w:pPr>
  </w:style>
  <w:style w:type="character" w:customStyle="1" w:styleId="af6">
    <w:name w:val="正文文本 字符"/>
    <w:basedOn w:val="a0"/>
    <w:link w:val="af5"/>
    <w:uiPriority w:val="99"/>
    <w:semiHidden/>
    <w:rsid w:val="00A91503"/>
  </w:style>
  <w:style w:type="character" w:styleId="af7">
    <w:name w:val="annotation reference"/>
    <w:basedOn w:val="a0"/>
    <w:uiPriority w:val="99"/>
    <w:semiHidden/>
    <w:unhideWhenUsed/>
    <w:rsid w:val="00C16B23"/>
    <w:rPr>
      <w:sz w:val="21"/>
      <w:szCs w:val="21"/>
    </w:rPr>
  </w:style>
  <w:style w:type="paragraph" w:styleId="af8">
    <w:name w:val="annotation text"/>
    <w:basedOn w:val="a"/>
    <w:link w:val="af9"/>
    <w:unhideWhenUsed/>
    <w:rsid w:val="00C16B23"/>
    <w:pPr>
      <w:jc w:val="left"/>
    </w:pPr>
  </w:style>
  <w:style w:type="character" w:customStyle="1" w:styleId="af9">
    <w:name w:val="批注文字 字符"/>
    <w:basedOn w:val="a0"/>
    <w:link w:val="af8"/>
    <w:uiPriority w:val="99"/>
    <w:semiHidden/>
    <w:rsid w:val="00C16B23"/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C16B23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C1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9591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6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93166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22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5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2037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56302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771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7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7717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9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891334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10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7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296899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96381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57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6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4</Pages>
  <Words>2879</Words>
  <Characters>16416</Characters>
  <Application>Microsoft Office Word</Application>
  <DocSecurity>0</DocSecurity>
  <Lines>136</Lines>
  <Paragraphs>38</Paragraphs>
  <ScaleCrop>false</ScaleCrop>
  <Company>Microsoft</Company>
  <LinksUpToDate>false</LinksUpToDate>
  <CharactersWithSpaces>19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</dc:creator>
  <cp:lastModifiedBy>jhdai</cp:lastModifiedBy>
  <cp:revision>6</cp:revision>
  <dcterms:created xsi:type="dcterms:W3CDTF">2025-11-07T00:23:00Z</dcterms:created>
  <dcterms:modified xsi:type="dcterms:W3CDTF">2025-11-07T08:33:00Z</dcterms:modified>
</cp:coreProperties>
</file>